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0a4031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1d72e30-172b-479f-b196-0056f1d1082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9:00Z</dcterms:created>
  <dcterms:modified xsi:type="dcterms:W3CDTF">2023-07-2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